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7A3F8" w14:textId="18A2E7BF" w:rsidR="0055098E" w:rsidRPr="003F512C" w:rsidRDefault="0055098E">
      <w:pPr>
        <w:rPr>
          <w:rFonts w:ascii="Times New Roman" w:hAnsi="Times New Roman"/>
          <w:sz w:val="24"/>
          <w:szCs w:val="24"/>
        </w:rPr>
      </w:pPr>
      <w:r w:rsidRPr="003F512C">
        <w:rPr>
          <w:rFonts w:ascii="Times New Roman" w:hAnsi="Times New Roman"/>
          <w:sz w:val="24"/>
          <w:szCs w:val="24"/>
        </w:rPr>
        <w:t xml:space="preserve">Table </w:t>
      </w:r>
      <w:r w:rsidR="003370C4">
        <w:rPr>
          <w:rFonts w:ascii="Times New Roman" w:hAnsi="Times New Roman"/>
          <w:sz w:val="24"/>
          <w:szCs w:val="24"/>
        </w:rPr>
        <w:t>S</w:t>
      </w:r>
      <w:r w:rsidR="00AC1612" w:rsidRPr="003F512C">
        <w:rPr>
          <w:rFonts w:ascii="Times New Roman" w:hAnsi="Times New Roman"/>
          <w:sz w:val="24"/>
          <w:szCs w:val="24"/>
        </w:rPr>
        <w:t>3</w:t>
      </w:r>
      <w:r w:rsidRPr="003F512C">
        <w:rPr>
          <w:rFonts w:ascii="Times New Roman" w:hAnsi="Times New Roman"/>
          <w:sz w:val="24"/>
          <w:szCs w:val="24"/>
        </w:rPr>
        <w:t>. ddRAD assembly statistics for phylogenetic analyses.</w:t>
      </w:r>
    </w:p>
    <w:tbl>
      <w:tblPr>
        <w:tblStyle w:val="PlainTable3"/>
        <w:tblW w:w="9630" w:type="dxa"/>
        <w:tblLook w:val="04A0" w:firstRow="1" w:lastRow="0" w:firstColumn="1" w:lastColumn="0" w:noHBand="0" w:noVBand="1"/>
      </w:tblPr>
      <w:tblGrid>
        <w:gridCol w:w="1530"/>
        <w:gridCol w:w="1047"/>
        <w:gridCol w:w="1417"/>
        <w:gridCol w:w="1910"/>
        <w:gridCol w:w="1657"/>
        <w:gridCol w:w="1799"/>
        <w:gridCol w:w="270"/>
      </w:tblGrid>
      <w:tr w:rsidR="00650FB8" w:rsidRPr="003F512C" w14:paraId="3615E30E" w14:textId="77777777" w:rsidTr="00650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0" w:type="dxa"/>
          </w:tcPr>
          <w:p w14:paraId="53D54C0A" w14:textId="62E28432" w:rsidR="0057356B" w:rsidRPr="003F512C" w:rsidRDefault="00D16CCF" w:rsidP="00D16CCF">
            <w:pPr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Minimum samples per locus</w:t>
            </w:r>
          </w:p>
        </w:tc>
        <w:tc>
          <w:tcPr>
            <w:tcW w:w="1047" w:type="dxa"/>
          </w:tcPr>
          <w:p w14:paraId="38D30176" w14:textId="77777777" w:rsidR="0057356B" w:rsidRPr="003F512C" w:rsidRDefault="0057356B" w:rsidP="00D16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Loci</w:t>
            </w:r>
          </w:p>
        </w:tc>
        <w:tc>
          <w:tcPr>
            <w:tcW w:w="1417" w:type="dxa"/>
          </w:tcPr>
          <w:p w14:paraId="11EBDFF1" w14:textId="77777777" w:rsidR="0057356B" w:rsidRPr="003F512C" w:rsidRDefault="0057356B" w:rsidP="00D16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Variable sites</w:t>
            </w:r>
          </w:p>
        </w:tc>
        <w:tc>
          <w:tcPr>
            <w:tcW w:w="1910" w:type="dxa"/>
          </w:tcPr>
          <w:p w14:paraId="20FACC63" w14:textId="77777777" w:rsidR="0057356B" w:rsidRPr="003F512C" w:rsidRDefault="0057356B" w:rsidP="00D16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Parsimony informative sites</w:t>
            </w:r>
          </w:p>
        </w:tc>
        <w:tc>
          <w:tcPr>
            <w:tcW w:w="1657" w:type="dxa"/>
          </w:tcPr>
          <w:p w14:paraId="507FAF68" w14:textId="77777777" w:rsidR="0057356B" w:rsidRPr="003F512C" w:rsidRDefault="0057356B" w:rsidP="00D16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Alignment length (bp)</w:t>
            </w:r>
          </w:p>
        </w:tc>
        <w:tc>
          <w:tcPr>
            <w:tcW w:w="2069" w:type="dxa"/>
            <w:gridSpan w:val="2"/>
          </w:tcPr>
          <w:p w14:paraId="4D790086" w14:textId="37689182" w:rsidR="0057356B" w:rsidRPr="003F512C" w:rsidRDefault="00650FB8" w:rsidP="00D16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%</w:t>
            </w:r>
            <w:r w:rsidR="0057356B" w:rsidRPr="003F512C"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 xml:space="preserve"> missing sites in alignment</w:t>
            </w:r>
          </w:p>
        </w:tc>
      </w:tr>
      <w:tr w:rsidR="00650FB8" w:rsidRPr="003F512C" w14:paraId="44985243" w14:textId="77777777" w:rsidTr="00650FB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7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00B469C7" w14:textId="6B5AF0AB" w:rsidR="0057356B" w:rsidRPr="003F512C" w:rsidRDefault="00D16CCF" w:rsidP="002812E7">
            <w:pPr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47" w:type="dxa"/>
          </w:tcPr>
          <w:p w14:paraId="244ABB08" w14:textId="4A9C3ABE" w:rsidR="0057356B" w:rsidRPr="003F512C" w:rsidRDefault="00650FB8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sz w:val="24"/>
                <w:szCs w:val="24"/>
              </w:rPr>
              <w:t>170,742</w:t>
            </w:r>
          </w:p>
        </w:tc>
        <w:tc>
          <w:tcPr>
            <w:tcW w:w="1417" w:type="dxa"/>
          </w:tcPr>
          <w:p w14:paraId="61F5DD2D" w14:textId="16F32549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sz w:val="24"/>
                <w:szCs w:val="24"/>
              </w:rPr>
              <w:t>865,883</w:t>
            </w:r>
          </w:p>
        </w:tc>
        <w:tc>
          <w:tcPr>
            <w:tcW w:w="1910" w:type="dxa"/>
          </w:tcPr>
          <w:p w14:paraId="3032E054" w14:textId="4D340E2A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376,685</w:t>
            </w:r>
          </w:p>
        </w:tc>
        <w:tc>
          <w:tcPr>
            <w:tcW w:w="1657" w:type="dxa"/>
          </w:tcPr>
          <w:p w14:paraId="2AD4B190" w14:textId="25F9FD00" w:rsidR="0057356B" w:rsidRPr="003F512C" w:rsidRDefault="00650FB8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13,771,990</w:t>
            </w:r>
          </w:p>
        </w:tc>
        <w:tc>
          <w:tcPr>
            <w:tcW w:w="1799" w:type="dxa"/>
          </w:tcPr>
          <w:p w14:paraId="3CAC99E2" w14:textId="1E9255DC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86</w:t>
            </w:r>
            <w:r w:rsidR="0057356B"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%</w:t>
            </w:r>
          </w:p>
        </w:tc>
      </w:tr>
      <w:tr w:rsidR="00650FB8" w:rsidRPr="003F512C" w14:paraId="5D08B196" w14:textId="77777777" w:rsidTr="00650FB8">
        <w:trPr>
          <w:gridAfter w:val="1"/>
          <w:wAfter w:w="27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2298A20B" w14:textId="2589816A" w:rsidR="0057356B" w:rsidRPr="003F512C" w:rsidRDefault="00D16CCF" w:rsidP="002812E7">
            <w:pPr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047" w:type="dxa"/>
          </w:tcPr>
          <w:p w14:paraId="548D4155" w14:textId="15B593D7" w:rsidR="0057356B" w:rsidRPr="003F512C" w:rsidRDefault="00A16186" w:rsidP="00281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sz w:val="24"/>
                <w:szCs w:val="24"/>
              </w:rPr>
              <w:t>34,953</w:t>
            </w:r>
          </w:p>
        </w:tc>
        <w:tc>
          <w:tcPr>
            <w:tcW w:w="1417" w:type="dxa"/>
          </w:tcPr>
          <w:p w14:paraId="4A1042B4" w14:textId="2D07CD04" w:rsidR="0057356B" w:rsidRPr="003F512C" w:rsidRDefault="00A16186" w:rsidP="00281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253,130</w:t>
            </w:r>
          </w:p>
        </w:tc>
        <w:tc>
          <w:tcPr>
            <w:tcW w:w="1910" w:type="dxa"/>
          </w:tcPr>
          <w:p w14:paraId="6CDBD1A6" w14:textId="6DFC62EE" w:rsidR="0057356B" w:rsidRPr="003F512C" w:rsidRDefault="00D34816" w:rsidP="00281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192,551</w:t>
            </w:r>
          </w:p>
        </w:tc>
        <w:tc>
          <w:tcPr>
            <w:tcW w:w="1657" w:type="dxa"/>
          </w:tcPr>
          <w:p w14:paraId="4806BA7A" w14:textId="32EBA9E6" w:rsidR="0057356B" w:rsidRPr="003F512C" w:rsidRDefault="00A16186" w:rsidP="00281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2,810,232</w:t>
            </w:r>
          </w:p>
        </w:tc>
        <w:tc>
          <w:tcPr>
            <w:tcW w:w="1799" w:type="dxa"/>
          </w:tcPr>
          <w:p w14:paraId="452CA6D2" w14:textId="588ABD9C" w:rsidR="0057356B" w:rsidRPr="003F512C" w:rsidRDefault="00A16186" w:rsidP="00281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63</w:t>
            </w:r>
            <w:r w:rsidR="0057356B"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%</w:t>
            </w:r>
          </w:p>
        </w:tc>
      </w:tr>
      <w:tr w:rsidR="00650FB8" w:rsidRPr="003F512C" w14:paraId="4FD3E258" w14:textId="77777777" w:rsidTr="003F512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70" w:type="dxa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3191A587" w14:textId="6150A0F7" w:rsidR="0057356B" w:rsidRPr="003F512C" w:rsidRDefault="00D16CCF" w:rsidP="002812E7">
            <w:pPr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F512C">
              <w:rPr>
                <w:rFonts w:ascii="Times New Roman" w:eastAsia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047" w:type="dxa"/>
          </w:tcPr>
          <w:p w14:paraId="3B88044F" w14:textId="39760C81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sz w:val="24"/>
                <w:szCs w:val="24"/>
              </w:rPr>
              <w:t>9,584</w:t>
            </w:r>
          </w:p>
        </w:tc>
        <w:tc>
          <w:tcPr>
            <w:tcW w:w="1417" w:type="dxa"/>
          </w:tcPr>
          <w:p w14:paraId="6C1A237D" w14:textId="60C93968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>77,410</w:t>
            </w:r>
          </w:p>
        </w:tc>
        <w:tc>
          <w:tcPr>
            <w:tcW w:w="1910" w:type="dxa"/>
          </w:tcPr>
          <w:p w14:paraId="41D0559E" w14:textId="40EB4305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44,691</w:t>
            </w:r>
          </w:p>
        </w:tc>
        <w:tc>
          <w:tcPr>
            <w:tcW w:w="1657" w:type="dxa"/>
          </w:tcPr>
          <w:p w14:paraId="707154C1" w14:textId="52AB5F59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765,090</w:t>
            </w:r>
          </w:p>
        </w:tc>
        <w:tc>
          <w:tcPr>
            <w:tcW w:w="1799" w:type="dxa"/>
          </w:tcPr>
          <w:p w14:paraId="46CD5F75" w14:textId="573F3DE5" w:rsidR="0057356B" w:rsidRPr="003F512C" w:rsidRDefault="00A16186" w:rsidP="00281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47</w:t>
            </w:r>
            <w:r w:rsidR="0057356B" w:rsidRPr="003F512C">
              <w:rPr>
                <w:rFonts w:ascii="Times New Roman" w:hAnsi="Times New Roman"/>
                <w:color w:val="000000"/>
                <w:sz w:val="24"/>
                <w:szCs w:val="24"/>
              </w:rPr>
              <w:t>%</w:t>
            </w:r>
          </w:p>
        </w:tc>
      </w:tr>
    </w:tbl>
    <w:p w14:paraId="6826D02A" w14:textId="77777777" w:rsidR="0057356B" w:rsidRPr="003F512C" w:rsidRDefault="0057356B">
      <w:pPr>
        <w:rPr>
          <w:rFonts w:ascii="Times New Roman" w:hAnsi="Times New Roman"/>
          <w:sz w:val="24"/>
          <w:szCs w:val="24"/>
        </w:rPr>
      </w:pPr>
    </w:p>
    <w:sectPr w:rsidR="0057356B" w:rsidRPr="003F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UwtTA1MDYxNzVR0lEKTi0uzszPAykwqQUAOBVvxCwAAAA="/>
  </w:docVars>
  <w:rsids>
    <w:rsidRoot w:val="0057356B"/>
    <w:rsid w:val="003370C4"/>
    <w:rsid w:val="003F512C"/>
    <w:rsid w:val="00462B7E"/>
    <w:rsid w:val="0055098E"/>
    <w:rsid w:val="0057356B"/>
    <w:rsid w:val="00650FB8"/>
    <w:rsid w:val="0084046C"/>
    <w:rsid w:val="00A16186"/>
    <w:rsid w:val="00AC1612"/>
    <w:rsid w:val="00D16CCF"/>
    <w:rsid w:val="00D34816"/>
    <w:rsid w:val="00EC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F9D73"/>
  <w15:chartTrackingRefBased/>
  <w15:docId w15:val="{0C864395-0142-4C55-9303-4362AA00F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56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650FB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50FB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</dc:creator>
  <cp:keywords/>
  <dc:description/>
  <cp:lastModifiedBy>dm733</cp:lastModifiedBy>
  <cp:revision>10</cp:revision>
  <dcterms:created xsi:type="dcterms:W3CDTF">2020-07-31T20:09:00Z</dcterms:created>
  <dcterms:modified xsi:type="dcterms:W3CDTF">2022-04-12T03:16:00Z</dcterms:modified>
</cp:coreProperties>
</file>